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9E3D2" w14:textId="5C95DCEC" w:rsidR="00B97D1D" w:rsidRDefault="00B97D1D" w:rsidP="00B97D1D">
      <w:r>
        <w:t>1.</w:t>
      </w:r>
      <w:r>
        <w:tab/>
        <w:t>Reverse words in a given String in Python</w:t>
      </w:r>
    </w:p>
    <w:p w14:paraId="4A5A2AB7" w14:textId="0B463F9C" w:rsidR="004A06C9" w:rsidRPr="004A06C9" w:rsidRDefault="004A06C9" w:rsidP="004A06C9">
      <w:pPr>
        <w:pStyle w:val="NoSpacing"/>
        <w:ind w:left="720"/>
      </w:pPr>
      <w:r w:rsidRPr="004A06C9">
        <w:t xml:space="preserve">x = "I am </w:t>
      </w:r>
      <w:proofErr w:type="spellStart"/>
      <w:r w:rsidRPr="004A06C9">
        <w:t>anunoy</w:t>
      </w:r>
      <w:proofErr w:type="spellEnd"/>
      <w:r w:rsidRPr="004A06C9">
        <w:t>"</w:t>
      </w:r>
    </w:p>
    <w:p w14:paraId="0025949D" w14:textId="77777777" w:rsidR="004A06C9" w:rsidRPr="004A06C9" w:rsidRDefault="004A06C9" w:rsidP="004A06C9">
      <w:pPr>
        <w:pStyle w:val="NoSpacing"/>
        <w:ind w:left="720"/>
      </w:pPr>
      <w:r w:rsidRPr="004A06C9">
        <w:t xml:space="preserve">y = </w:t>
      </w:r>
      <w:proofErr w:type="spellStart"/>
      <w:proofErr w:type="gramStart"/>
      <w:r w:rsidRPr="004A06C9">
        <w:t>x.split</w:t>
      </w:r>
      <w:proofErr w:type="spellEnd"/>
      <w:proofErr w:type="gramEnd"/>
      <w:r w:rsidRPr="004A06C9">
        <w:t>()</w:t>
      </w:r>
    </w:p>
    <w:p w14:paraId="3CC2EE41" w14:textId="77777777" w:rsidR="004A06C9" w:rsidRPr="004A06C9" w:rsidRDefault="004A06C9" w:rsidP="004A06C9">
      <w:pPr>
        <w:pStyle w:val="NoSpacing"/>
        <w:ind w:left="720"/>
      </w:pPr>
      <w:r w:rsidRPr="004A06C9">
        <w:t>y = list(reversed(y))</w:t>
      </w:r>
    </w:p>
    <w:p w14:paraId="1D3AF554" w14:textId="77777777" w:rsidR="004A06C9" w:rsidRPr="004A06C9" w:rsidRDefault="004A06C9" w:rsidP="004A06C9">
      <w:pPr>
        <w:pStyle w:val="NoSpacing"/>
        <w:ind w:left="720"/>
      </w:pPr>
      <w:r w:rsidRPr="004A06C9">
        <w:t>print(y)</w:t>
      </w:r>
    </w:p>
    <w:p w14:paraId="7678EC47" w14:textId="79E264D7" w:rsidR="0090011E" w:rsidRDefault="0090011E" w:rsidP="00B97D1D"/>
    <w:p w14:paraId="7125C1A2" w14:textId="210304C9" w:rsidR="00B97D1D" w:rsidRDefault="00B97D1D" w:rsidP="00B97D1D">
      <w:r>
        <w:t>2.</w:t>
      </w:r>
      <w:r>
        <w:tab/>
        <w:t xml:space="preserve">Ways to remove </w:t>
      </w:r>
      <w:proofErr w:type="spellStart"/>
      <w:r>
        <w:t>i’th</w:t>
      </w:r>
      <w:proofErr w:type="spellEnd"/>
      <w:r>
        <w:t xml:space="preserve"> character from string in Python</w:t>
      </w:r>
    </w:p>
    <w:p w14:paraId="23B6D47B" w14:textId="3F783B46" w:rsidR="004A06C9" w:rsidRPr="004A06C9" w:rsidRDefault="004A06C9" w:rsidP="004A06C9">
      <w:pPr>
        <w:pStyle w:val="NoSpacing"/>
        <w:ind w:left="720"/>
      </w:pPr>
      <w:r>
        <w:t xml:space="preserve"> </w:t>
      </w:r>
      <w:proofErr w:type="spellStart"/>
      <w:r w:rsidRPr="004A06C9">
        <w:t>test_str</w:t>
      </w:r>
      <w:proofErr w:type="spellEnd"/>
      <w:r w:rsidRPr="004A06C9">
        <w:t xml:space="preserve"> = "</w:t>
      </w:r>
      <w:r w:rsidRPr="004A06C9">
        <w:t>hello world</w:t>
      </w:r>
      <w:r w:rsidRPr="004A06C9">
        <w:t>"</w:t>
      </w:r>
    </w:p>
    <w:p w14:paraId="48A96019" w14:textId="1B982E39" w:rsidR="004A06C9" w:rsidRPr="004A06C9" w:rsidRDefault="004A06C9" w:rsidP="004A06C9">
      <w:pPr>
        <w:pStyle w:val="NoSpacing"/>
        <w:ind w:left="720"/>
      </w:pPr>
      <w:r w:rsidRPr="004A06C9">
        <w:t>  </w:t>
      </w:r>
    </w:p>
    <w:p w14:paraId="24D86D3C" w14:textId="77777777" w:rsidR="004A06C9" w:rsidRPr="004A06C9" w:rsidRDefault="004A06C9" w:rsidP="004A06C9">
      <w:pPr>
        <w:pStyle w:val="NoSpacing"/>
        <w:ind w:left="720"/>
      </w:pPr>
      <w:r w:rsidRPr="004A06C9">
        <w:t xml:space="preserve">print ("The original string </w:t>
      </w:r>
      <w:proofErr w:type="gramStart"/>
      <w:r w:rsidRPr="004A06C9">
        <w:t>is :</w:t>
      </w:r>
      <w:proofErr w:type="gramEnd"/>
      <w:r w:rsidRPr="004A06C9">
        <w:t xml:space="preserve"> " + </w:t>
      </w:r>
      <w:proofErr w:type="spellStart"/>
      <w:r w:rsidRPr="004A06C9">
        <w:t>test_str</w:t>
      </w:r>
      <w:proofErr w:type="spellEnd"/>
      <w:r w:rsidRPr="004A06C9">
        <w:t>)</w:t>
      </w:r>
    </w:p>
    <w:p w14:paraId="1DE35B95" w14:textId="77777777" w:rsidR="004A06C9" w:rsidRPr="004A06C9" w:rsidRDefault="004A06C9" w:rsidP="004A06C9">
      <w:pPr>
        <w:pStyle w:val="NoSpacing"/>
        <w:ind w:left="720"/>
      </w:pPr>
      <w:r w:rsidRPr="004A06C9">
        <w:t>  </w:t>
      </w:r>
    </w:p>
    <w:p w14:paraId="7732BDCE" w14:textId="77777777" w:rsidR="004A06C9" w:rsidRPr="004A06C9" w:rsidRDefault="004A06C9" w:rsidP="004A06C9">
      <w:pPr>
        <w:pStyle w:val="NoSpacing"/>
        <w:ind w:left="720"/>
      </w:pPr>
      <w:proofErr w:type="spellStart"/>
      <w:r w:rsidRPr="004A06C9">
        <w:t>new_str</w:t>
      </w:r>
      <w:proofErr w:type="spellEnd"/>
      <w:r w:rsidRPr="004A06C9">
        <w:t xml:space="preserve"> = ""</w:t>
      </w:r>
    </w:p>
    <w:p w14:paraId="70A87215" w14:textId="77777777" w:rsidR="004A06C9" w:rsidRPr="004A06C9" w:rsidRDefault="004A06C9" w:rsidP="004A06C9">
      <w:pPr>
        <w:pStyle w:val="NoSpacing"/>
        <w:ind w:left="720"/>
      </w:pPr>
      <w:r w:rsidRPr="004A06C9">
        <w:t>  </w:t>
      </w:r>
    </w:p>
    <w:p w14:paraId="092D7F5A" w14:textId="77777777" w:rsidR="004A06C9" w:rsidRPr="004A06C9" w:rsidRDefault="004A06C9" w:rsidP="004A06C9">
      <w:pPr>
        <w:pStyle w:val="NoSpacing"/>
        <w:ind w:left="720"/>
      </w:pPr>
      <w:r w:rsidRPr="004A06C9">
        <w:t xml:space="preserve">for </w:t>
      </w:r>
      <w:proofErr w:type="spellStart"/>
      <w:r w:rsidRPr="004A06C9">
        <w:t>i</w:t>
      </w:r>
      <w:proofErr w:type="spellEnd"/>
      <w:r w:rsidRPr="004A06C9">
        <w:t xml:space="preserve"> in range(</w:t>
      </w:r>
      <w:proofErr w:type="spellStart"/>
      <w:r w:rsidRPr="004A06C9">
        <w:t>len</w:t>
      </w:r>
      <w:proofErr w:type="spellEnd"/>
      <w:r w:rsidRPr="004A06C9">
        <w:t>(</w:t>
      </w:r>
      <w:proofErr w:type="spellStart"/>
      <w:r w:rsidRPr="004A06C9">
        <w:t>test_str</w:t>
      </w:r>
      <w:proofErr w:type="spellEnd"/>
      <w:r w:rsidRPr="004A06C9">
        <w:t>)):</w:t>
      </w:r>
    </w:p>
    <w:p w14:paraId="317B4C94" w14:textId="77777777" w:rsidR="004A06C9" w:rsidRPr="004A06C9" w:rsidRDefault="004A06C9" w:rsidP="004A06C9">
      <w:pPr>
        <w:pStyle w:val="NoSpacing"/>
        <w:ind w:left="720"/>
      </w:pPr>
      <w:r w:rsidRPr="004A06C9">
        <w:t xml:space="preserve">    if </w:t>
      </w:r>
      <w:proofErr w:type="spellStart"/>
      <w:proofErr w:type="gramStart"/>
      <w:r w:rsidRPr="004A06C9">
        <w:t>i</w:t>
      </w:r>
      <w:proofErr w:type="spellEnd"/>
      <w:r w:rsidRPr="004A06C9">
        <w:t xml:space="preserve"> !</w:t>
      </w:r>
      <w:proofErr w:type="gramEnd"/>
      <w:r w:rsidRPr="004A06C9">
        <w:t>= 2:</w:t>
      </w:r>
    </w:p>
    <w:p w14:paraId="2198A99E" w14:textId="6C09BDCB" w:rsidR="004A06C9" w:rsidRPr="004A06C9" w:rsidRDefault="004A06C9" w:rsidP="004A06C9">
      <w:pPr>
        <w:pStyle w:val="NoSpacing"/>
        <w:ind w:left="720"/>
      </w:pPr>
      <w:r w:rsidRPr="004A06C9">
        <w:t>        </w:t>
      </w:r>
      <w:proofErr w:type="spellStart"/>
      <w:r w:rsidRPr="004A06C9">
        <w:t>new_str</w:t>
      </w:r>
      <w:proofErr w:type="spellEnd"/>
      <w:r w:rsidRPr="004A06C9">
        <w:t xml:space="preserve"> = </w:t>
      </w:r>
      <w:proofErr w:type="spellStart"/>
      <w:r w:rsidRPr="004A06C9">
        <w:t>new_str</w:t>
      </w:r>
      <w:proofErr w:type="spellEnd"/>
      <w:r w:rsidRPr="004A06C9">
        <w:t xml:space="preserve"> + </w:t>
      </w:r>
      <w:proofErr w:type="spellStart"/>
      <w:r w:rsidRPr="004A06C9">
        <w:t>test_str</w:t>
      </w:r>
      <w:proofErr w:type="spellEnd"/>
      <w:r w:rsidRPr="004A06C9">
        <w:t>[</w:t>
      </w:r>
      <w:proofErr w:type="spellStart"/>
      <w:r w:rsidRPr="004A06C9">
        <w:t>i</w:t>
      </w:r>
      <w:proofErr w:type="spellEnd"/>
      <w:r w:rsidRPr="004A06C9">
        <w:t>]</w:t>
      </w:r>
    </w:p>
    <w:p w14:paraId="78AFE125" w14:textId="77777777" w:rsidR="004A06C9" w:rsidRPr="004A06C9" w:rsidRDefault="004A06C9" w:rsidP="004A06C9">
      <w:pPr>
        <w:pStyle w:val="NoSpacing"/>
        <w:ind w:left="720"/>
      </w:pPr>
      <w:r w:rsidRPr="004A06C9">
        <w:t xml:space="preserve">print ("The string after removal of </w:t>
      </w:r>
      <w:proofErr w:type="spellStart"/>
      <w:r w:rsidRPr="004A06C9">
        <w:t>i'th</w:t>
      </w:r>
      <w:proofErr w:type="spellEnd"/>
      <w:r w:rsidRPr="004A06C9">
        <w:t xml:space="preserve"> </w:t>
      </w:r>
      <w:proofErr w:type="gramStart"/>
      <w:r w:rsidRPr="004A06C9">
        <w:t>character :</w:t>
      </w:r>
      <w:proofErr w:type="gramEnd"/>
      <w:r w:rsidRPr="004A06C9">
        <w:t xml:space="preserve"> " + </w:t>
      </w:r>
      <w:proofErr w:type="spellStart"/>
      <w:r w:rsidRPr="004A06C9">
        <w:t>new_str</w:t>
      </w:r>
      <w:proofErr w:type="spellEnd"/>
      <w:r w:rsidRPr="004A06C9">
        <w:t>)</w:t>
      </w:r>
    </w:p>
    <w:p w14:paraId="0BDB66F1" w14:textId="0E5D44FA" w:rsidR="004A06C9" w:rsidRDefault="004A06C9" w:rsidP="00B97D1D"/>
    <w:p w14:paraId="50825598" w14:textId="58CD14FA" w:rsidR="00B97D1D" w:rsidRDefault="00B97D1D" w:rsidP="00B97D1D">
      <w:r>
        <w:t>3.</w:t>
      </w:r>
      <w:r>
        <w:tab/>
        <w:t>Python | Check if a Substring is Present in a Given String</w:t>
      </w:r>
    </w:p>
    <w:p w14:paraId="5A145664" w14:textId="07F943A7" w:rsidR="004A06C9" w:rsidRPr="004A06C9" w:rsidRDefault="004A06C9" w:rsidP="004A06C9">
      <w:pPr>
        <w:pStyle w:val="NoSpacing"/>
        <w:ind w:left="720"/>
      </w:pPr>
      <w:r w:rsidRPr="004A06C9">
        <w:t>MyString1 = "</w:t>
      </w:r>
      <w:r w:rsidR="00F41506">
        <w:t xml:space="preserve">world need python </w:t>
      </w:r>
      <w:r w:rsidRPr="004A06C9">
        <w:t>"</w:t>
      </w:r>
    </w:p>
    <w:p w14:paraId="594321E1" w14:textId="77777777" w:rsidR="004A06C9" w:rsidRPr="004A06C9" w:rsidRDefault="004A06C9" w:rsidP="004A06C9">
      <w:pPr>
        <w:pStyle w:val="NoSpacing"/>
        <w:ind w:left="720"/>
      </w:pPr>
      <w:r w:rsidRPr="004A06C9">
        <w:t> </w:t>
      </w:r>
    </w:p>
    <w:p w14:paraId="7F778F9F" w14:textId="77777777" w:rsidR="004A06C9" w:rsidRPr="004A06C9" w:rsidRDefault="004A06C9" w:rsidP="004A06C9">
      <w:pPr>
        <w:pStyle w:val="NoSpacing"/>
        <w:ind w:left="720"/>
      </w:pPr>
      <w:r w:rsidRPr="004A06C9">
        <w:t>if "need" in MyString1:</w:t>
      </w:r>
    </w:p>
    <w:p w14:paraId="28CDD3A1" w14:textId="77777777" w:rsidR="004A06C9" w:rsidRPr="004A06C9" w:rsidRDefault="004A06C9" w:rsidP="004A06C9">
      <w:pPr>
        <w:pStyle w:val="NoSpacing"/>
        <w:ind w:left="720"/>
      </w:pPr>
      <w:r w:rsidRPr="004A06C9">
        <w:t>    </w:t>
      </w:r>
      <w:proofErr w:type="gramStart"/>
      <w:r w:rsidRPr="004A06C9">
        <w:t>print(</w:t>
      </w:r>
      <w:proofErr w:type="gramEnd"/>
      <w:r w:rsidRPr="004A06C9">
        <w:t>"Yes! it is present in the string")</w:t>
      </w:r>
    </w:p>
    <w:p w14:paraId="7B3C8D8B" w14:textId="77777777" w:rsidR="004A06C9" w:rsidRPr="004A06C9" w:rsidRDefault="004A06C9" w:rsidP="004A06C9">
      <w:pPr>
        <w:pStyle w:val="NoSpacing"/>
        <w:ind w:left="720"/>
      </w:pPr>
      <w:r w:rsidRPr="004A06C9">
        <w:t>else:</w:t>
      </w:r>
    </w:p>
    <w:p w14:paraId="5D0F0754" w14:textId="77777777" w:rsidR="004A06C9" w:rsidRPr="004A06C9" w:rsidRDefault="004A06C9" w:rsidP="004A06C9">
      <w:pPr>
        <w:pStyle w:val="NoSpacing"/>
        <w:ind w:left="720"/>
      </w:pPr>
      <w:r w:rsidRPr="004A06C9">
        <w:t>    </w:t>
      </w:r>
      <w:proofErr w:type="gramStart"/>
      <w:r w:rsidRPr="004A06C9">
        <w:t>print(</w:t>
      </w:r>
      <w:proofErr w:type="gramEnd"/>
      <w:r w:rsidRPr="004A06C9">
        <w:t>"No! it is not present")</w:t>
      </w:r>
    </w:p>
    <w:p w14:paraId="4EAA9436" w14:textId="249908D8" w:rsidR="004A06C9" w:rsidRDefault="004A06C9" w:rsidP="00B97D1D"/>
    <w:p w14:paraId="331A77DE" w14:textId="054D588F" w:rsidR="00B97D1D" w:rsidRDefault="00B97D1D" w:rsidP="00B97D1D">
      <w:r>
        <w:t>4.</w:t>
      </w:r>
      <w:r>
        <w:tab/>
        <w:t xml:space="preserve">Python – Words Frequency in String </w:t>
      </w:r>
      <w:proofErr w:type="spellStart"/>
      <w:r>
        <w:t>Shorthands</w:t>
      </w:r>
      <w:proofErr w:type="spellEnd"/>
    </w:p>
    <w:p w14:paraId="7DAF384E" w14:textId="5C21A074" w:rsidR="00F41506" w:rsidRPr="00F41506" w:rsidRDefault="00F41506" w:rsidP="00F41506">
      <w:pPr>
        <w:pStyle w:val="NoSpacing"/>
        <w:ind w:left="720"/>
      </w:pPr>
      <w:r w:rsidRPr="00F41506">
        <w:t>string=" Python tutorial"</w:t>
      </w:r>
    </w:p>
    <w:p w14:paraId="676F6BDE" w14:textId="36F7BE74" w:rsidR="00F41506" w:rsidRPr="00F41506" w:rsidRDefault="00F41506" w:rsidP="00F41506">
      <w:pPr>
        <w:pStyle w:val="NoSpacing"/>
        <w:ind w:left="720"/>
      </w:pPr>
      <w:r w:rsidRPr="00F41506">
        <w:t xml:space="preserve">print(string) </w:t>
      </w:r>
    </w:p>
    <w:p w14:paraId="230063E9" w14:textId="5952492C" w:rsidR="00F41506" w:rsidRPr="00F41506" w:rsidRDefault="00F41506" w:rsidP="00F41506">
      <w:pPr>
        <w:pStyle w:val="NoSpacing"/>
        <w:ind w:left="720"/>
      </w:pPr>
      <w:r w:rsidRPr="00F41506">
        <w:t xml:space="preserve">word= {key: </w:t>
      </w:r>
      <w:proofErr w:type="spellStart"/>
      <w:proofErr w:type="gramStart"/>
      <w:r w:rsidRPr="00F41506">
        <w:t>string.count</w:t>
      </w:r>
      <w:proofErr w:type="spellEnd"/>
      <w:proofErr w:type="gramEnd"/>
      <w:r w:rsidRPr="00F41506">
        <w:t xml:space="preserve">(key) for key in </w:t>
      </w:r>
      <w:proofErr w:type="spellStart"/>
      <w:r w:rsidRPr="00F41506">
        <w:t>string.split</w:t>
      </w:r>
      <w:proofErr w:type="spellEnd"/>
      <w:r w:rsidRPr="00F41506">
        <w:t>()}</w:t>
      </w:r>
    </w:p>
    <w:p w14:paraId="6105A348" w14:textId="77777777" w:rsidR="00F41506" w:rsidRPr="00F41506" w:rsidRDefault="00F41506" w:rsidP="00F41506">
      <w:pPr>
        <w:pStyle w:val="NoSpacing"/>
        <w:ind w:left="720"/>
      </w:pPr>
      <w:proofErr w:type="gramStart"/>
      <w:r w:rsidRPr="00F41506">
        <w:t>print(</w:t>
      </w:r>
      <w:proofErr w:type="gramEnd"/>
      <w:r w:rsidRPr="00F41506">
        <w:t>"Words in the string")</w:t>
      </w:r>
    </w:p>
    <w:p w14:paraId="3055DF7E" w14:textId="77777777" w:rsidR="00F41506" w:rsidRPr="00F41506" w:rsidRDefault="00F41506" w:rsidP="00F41506">
      <w:pPr>
        <w:pStyle w:val="NoSpacing"/>
        <w:ind w:left="720"/>
      </w:pPr>
      <w:r w:rsidRPr="00F41506">
        <w:t>print(word)</w:t>
      </w:r>
    </w:p>
    <w:p w14:paraId="034B19E1" w14:textId="696BB28C" w:rsidR="00F41506" w:rsidRDefault="00F41506" w:rsidP="00B97D1D"/>
    <w:p w14:paraId="19755CB6" w14:textId="7AD864F7" w:rsidR="00B97D1D" w:rsidRDefault="00B97D1D" w:rsidP="00B97D1D">
      <w:r>
        <w:t>5.</w:t>
      </w:r>
      <w:r>
        <w:tab/>
        <w:t>Python – Convert Snake case to Pascal case</w:t>
      </w:r>
    </w:p>
    <w:p w14:paraId="6C594CC4" w14:textId="24C60451" w:rsidR="00F41506" w:rsidRPr="00F41506" w:rsidRDefault="00F41506" w:rsidP="00F41506">
      <w:pPr>
        <w:pStyle w:val="NoSpacing"/>
        <w:ind w:left="720"/>
      </w:pPr>
      <w:r>
        <w:t xml:space="preserve">           </w:t>
      </w:r>
    </w:p>
    <w:p w14:paraId="5F82767E" w14:textId="72F939D7" w:rsidR="00F41506" w:rsidRPr="00F41506" w:rsidRDefault="00F41506" w:rsidP="00F41506">
      <w:pPr>
        <w:pStyle w:val="NoSpacing"/>
        <w:ind w:left="720"/>
      </w:pPr>
      <w:proofErr w:type="spellStart"/>
      <w:r w:rsidRPr="00F41506">
        <w:t>test_str</w:t>
      </w:r>
      <w:proofErr w:type="spellEnd"/>
      <w:r w:rsidRPr="00F41506">
        <w:t xml:space="preserve"> = '</w:t>
      </w:r>
      <w:proofErr w:type="spellStart"/>
      <w:r>
        <w:t>python</w:t>
      </w:r>
      <w:r w:rsidRPr="00F41506">
        <w:t>_is_best</w:t>
      </w:r>
      <w:proofErr w:type="spellEnd"/>
      <w:r w:rsidRPr="00F41506">
        <w:t>'</w:t>
      </w:r>
    </w:p>
    <w:p w14:paraId="06CE4D1F" w14:textId="5E2CD362" w:rsidR="00F41506" w:rsidRPr="00F41506" w:rsidRDefault="00F41506" w:rsidP="00F41506">
      <w:pPr>
        <w:pStyle w:val="NoSpacing"/>
        <w:ind w:left="720"/>
      </w:pPr>
      <w:proofErr w:type="gramStart"/>
      <w:r w:rsidRPr="00F41506">
        <w:t>print(</w:t>
      </w:r>
      <w:proofErr w:type="gramEnd"/>
      <w:r w:rsidRPr="00F41506">
        <w:t xml:space="preserve">"The original string is : " + </w:t>
      </w:r>
      <w:proofErr w:type="spellStart"/>
      <w:r w:rsidRPr="00F41506">
        <w:t>test_str</w:t>
      </w:r>
      <w:proofErr w:type="spellEnd"/>
      <w:r w:rsidRPr="00F41506">
        <w:t>) </w:t>
      </w:r>
    </w:p>
    <w:p w14:paraId="0F8153C7" w14:textId="78B62E31" w:rsidR="00F41506" w:rsidRPr="00F41506" w:rsidRDefault="00F41506" w:rsidP="00F41506">
      <w:pPr>
        <w:pStyle w:val="NoSpacing"/>
        <w:ind w:left="720"/>
      </w:pPr>
      <w:r w:rsidRPr="00F41506">
        <w:t xml:space="preserve">res = </w:t>
      </w:r>
      <w:proofErr w:type="spellStart"/>
      <w:r w:rsidRPr="00F41506">
        <w:t>test_</w:t>
      </w:r>
      <w:proofErr w:type="gramStart"/>
      <w:r w:rsidRPr="00F41506">
        <w:t>str.replace</w:t>
      </w:r>
      <w:proofErr w:type="spellEnd"/>
      <w:proofErr w:type="gramEnd"/>
      <w:r w:rsidRPr="00F41506">
        <w:t>("_", " ").title().replace(" ", "") </w:t>
      </w:r>
    </w:p>
    <w:p w14:paraId="600032A6" w14:textId="0016F49B" w:rsidR="00F41506" w:rsidRDefault="00F41506" w:rsidP="00F41506">
      <w:pPr>
        <w:pStyle w:val="NoSpacing"/>
        <w:ind w:left="720"/>
      </w:pPr>
      <w:proofErr w:type="gramStart"/>
      <w:r w:rsidRPr="00F41506">
        <w:t>print(</w:t>
      </w:r>
      <w:proofErr w:type="gramEnd"/>
      <w:r w:rsidRPr="00F41506">
        <w:t>"The String after changing case : " + str(res))</w:t>
      </w:r>
    </w:p>
    <w:p w14:paraId="0BB299E1" w14:textId="5DC60FB9" w:rsidR="00F41506" w:rsidRDefault="00F41506" w:rsidP="00F41506">
      <w:pPr>
        <w:pStyle w:val="NoSpacing"/>
        <w:ind w:left="720"/>
      </w:pPr>
    </w:p>
    <w:p w14:paraId="1256228A" w14:textId="0D77D2D7" w:rsidR="00F41506" w:rsidRDefault="00F41506" w:rsidP="00F41506">
      <w:pPr>
        <w:pStyle w:val="NoSpacing"/>
        <w:ind w:left="720"/>
      </w:pPr>
    </w:p>
    <w:p w14:paraId="48E03941" w14:textId="5D014076" w:rsidR="00F41506" w:rsidRDefault="00F41506" w:rsidP="00F41506">
      <w:pPr>
        <w:pStyle w:val="NoSpacing"/>
        <w:ind w:left="720"/>
      </w:pPr>
    </w:p>
    <w:p w14:paraId="1412E482" w14:textId="33D50972" w:rsidR="00F41506" w:rsidRDefault="00F41506" w:rsidP="00F41506">
      <w:pPr>
        <w:pStyle w:val="NoSpacing"/>
        <w:ind w:left="720"/>
      </w:pPr>
    </w:p>
    <w:p w14:paraId="0ED8396D" w14:textId="77777777" w:rsidR="00F41506" w:rsidRPr="00F41506" w:rsidRDefault="00F41506" w:rsidP="00F41506">
      <w:pPr>
        <w:pStyle w:val="NoSpacing"/>
        <w:ind w:left="720"/>
      </w:pPr>
    </w:p>
    <w:p w14:paraId="5AA653F6" w14:textId="02A3E127" w:rsidR="00F41506" w:rsidRDefault="00F41506" w:rsidP="00B97D1D"/>
    <w:p w14:paraId="46727C85" w14:textId="181FCA5D" w:rsidR="00B97D1D" w:rsidRDefault="00B97D1D" w:rsidP="00B97D1D">
      <w:r>
        <w:t>6.</w:t>
      </w:r>
      <w:r>
        <w:tab/>
        <w:t>Find length of a string in python (4 ways)</w:t>
      </w:r>
    </w:p>
    <w:p w14:paraId="1EA0E65B" w14:textId="3854D41B" w:rsidR="00177D05" w:rsidRPr="00177D05" w:rsidRDefault="00177D05" w:rsidP="00177D05">
      <w:pPr>
        <w:pStyle w:val="NoSpacing"/>
        <w:ind w:left="720"/>
      </w:pPr>
      <w:r w:rsidRPr="00177D05">
        <w:lastRenderedPageBreak/>
        <w:t>str = "</w:t>
      </w:r>
      <w:r>
        <w:t>python</w:t>
      </w:r>
      <w:r w:rsidRPr="00177D05">
        <w:t>"</w:t>
      </w:r>
    </w:p>
    <w:p w14:paraId="1DB1E2D0" w14:textId="2959F44A" w:rsidR="00177D05" w:rsidRDefault="00177D05" w:rsidP="00177D05">
      <w:pPr>
        <w:pStyle w:val="NoSpacing"/>
        <w:ind w:left="720"/>
      </w:pPr>
      <w:r w:rsidRPr="00177D05">
        <w:t>print(</w:t>
      </w:r>
      <w:proofErr w:type="spellStart"/>
      <w:r w:rsidRPr="00177D05">
        <w:t>len</w:t>
      </w:r>
      <w:proofErr w:type="spellEnd"/>
      <w:r w:rsidRPr="00177D05">
        <w:t>(str))</w:t>
      </w:r>
    </w:p>
    <w:p w14:paraId="7AFD849C" w14:textId="6AD54AAF" w:rsidR="00177D05" w:rsidRDefault="00177D05" w:rsidP="00177D05">
      <w:pPr>
        <w:pStyle w:val="NoSpacing"/>
        <w:ind w:left="720"/>
      </w:pPr>
    </w:p>
    <w:p w14:paraId="30014A77" w14:textId="77777777" w:rsidR="00177D05" w:rsidRPr="00177D05" w:rsidRDefault="00177D05" w:rsidP="00177D05">
      <w:pPr>
        <w:pStyle w:val="NoSpacing"/>
        <w:ind w:left="720"/>
      </w:pPr>
      <w:r w:rsidRPr="00177D05">
        <w:t xml:space="preserve">def </w:t>
      </w:r>
      <w:proofErr w:type="spellStart"/>
      <w:r w:rsidRPr="00177D05">
        <w:t>findLen</w:t>
      </w:r>
      <w:proofErr w:type="spellEnd"/>
      <w:r w:rsidRPr="00177D05">
        <w:t>(str):</w:t>
      </w:r>
    </w:p>
    <w:p w14:paraId="3C928B60" w14:textId="77777777" w:rsidR="00177D05" w:rsidRPr="00177D05" w:rsidRDefault="00177D05" w:rsidP="00177D05">
      <w:pPr>
        <w:pStyle w:val="NoSpacing"/>
        <w:ind w:left="720"/>
      </w:pPr>
      <w:r w:rsidRPr="00177D05">
        <w:t>    counter = 0   </w:t>
      </w:r>
    </w:p>
    <w:p w14:paraId="5CF9BB0A" w14:textId="77777777" w:rsidR="00177D05" w:rsidRPr="00177D05" w:rsidRDefault="00177D05" w:rsidP="00177D05">
      <w:pPr>
        <w:pStyle w:val="NoSpacing"/>
        <w:ind w:left="720"/>
      </w:pPr>
      <w:r w:rsidRPr="00177D05">
        <w:t xml:space="preserve">    for </w:t>
      </w:r>
      <w:proofErr w:type="spellStart"/>
      <w:r w:rsidRPr="00177D05">
        <w:t>i</w:t>
      </w:r>
      <w:proofErr w:type="spellEnd"/>
      <w:r w:rsidRPr="00177D05">
        <w:t xml:space="preserve"> in str:</w:t>
      </w:r>
    </w:p>
    <w:p w14:paraId="73894E50" w14:textId="77777777" w:rsidR="00177D05" w:rsidRPr="00177D05" w:rsidRDefault="00177D05" w:rsidP="00177D05">
      <w:pPr>
        <w:pStyle w:val="NoSpacing"/>
        <w:ind w:left="720"/>
      </w:pPr>
      <w:r w:rsidRPr="00177D05">
        <w:t>        counter += 1</w:t>
      </w:r>
    </w:p>
    <w:p w14:paraId="758E518A" w14:textId="4448835A" w:rsidR="00177D05" w:rsidRDefault="00177D05" w:rsidP="00177D05">
      <w:pPr>
        <w:pStyle w:val="NoSpacing"/>
        <w:ind w:left="720"/>
      </w:pPr>
      <w:r w:rsidRPr="00177D05">
        <w:t>    return counter</w:t>
      </w:r>
    </w:p>
    <w:p w14:paraId="2CE3FB66" w14:textId="77777777" w:rsidR="00177D05" w:rsidRDefault="00177D05" w:rsidP="00177D05">
      <w:pPr>
        <w:pStyle w:val="NoSpacing"/>
        <w:ind w:left="720"/>
      </w:pPr>
    </w:p>
    <w:p w14:paraId="0F7213A2" w14:textId="77777777" w:rsidR="00177D05" w:rsidRPr="00177D05" w:rsidRDefault="00177D05" w:rsidP="00177D05">
      <w:pPr>
        <w:pStyle w:val="NoSpacing"/>
        <w:ind w:left="720"/>
      </w:pPr>
      <w:r w:rsidRPr="00177D05">
        <w:t xml:space="preserve">def </w:t>
      </w:r>
      <w:proofErr w:type="spellStart"/>
      <w:r w:rsidRPr="00177D05">
        <w:t>findLen</w:t>
      </w:r>
      <w:proofErr w:type="spellEnd"/>
      <w:r w:rsidRPr="00177D05">
        <w:t>(str):</w:t>
      </w:r>
    </w:p>
    <w:p w14:paraId="2667F8B5" w14:textId="77777777" w:rsidR="00177D05" w:rsidRPr="00177D05" w:rsidRDefault="00177D05" w:rsidP="00177D05">
      <w:pPr>
        <w:pStyle w:val="NoSpacing"/>
        <w:ind w:left="720"/>
      </w:pPr>
      <w:r w:rsidRPr="00177D05">
        <w:t>    counter = 0</w:t>
      </w:r>
    </w:p>
    <w:p w14:paraId="7DBCFCD6" w14:textId="77777777" w:rsidR="00177D05" w:rsidRPr="00177D05" w:rsidRDefault="00177D05" w:rsidP="00177D05">
      <w:pPr>
        <w:pStyle w:val="NoSpacing"/>
        <w:ind w:left="720"/>
      </w:pPr>
      <w:r w:rsidRPr="00177D05">
        <w:t>    while str[counter:]:</w:t>
      </w:r>
    </w:p>
    <w:p w14:paraId="563C89B6" w14:textId="77777777" w:rsidR="00177D05" w:rsidRPr="00177D05" w:rsidRDefault="00177D05" w:rsidP="00177D05">
      <w:pPr>
        <w:pStyle w:val="NoSpacing"/>
        <w:ind w:left="720"/>
      </w:pPr>
      <w:r w:rsidRPr="00177D05">
        <w:t>        counter += 1</w:t>
      </w:r>
    </w:p>
    <w:p w14:paraId="6B7C0194" w14:textId="41303A84" w:rsidR="00177D05" w:rsidRDefault="00177D05" w:rsidP="00177D05">
      <w:pPr>
        <w:pStyle w:val="NoSpacing"/>
        <w:ind w:left="720"/>
      </w:pPr>
      <w:r w:rsidRPr="00177D05">
        <w:t>    return counter</w:t>
      </w:r>
    </w:p>
    <w:p w14:paraId="7241B836" w14:textId="5E44DCC9" w:rsidR="00177D05" w:rsidRDefault="00177D05" w:rsidP="00177D05">
      <w:pPr>
        <w:pStyle w:val="NoSpacing"/>
        <w:ind w:left="720"/>
      </w:pPr>
    </w:p>
    <w:p w14:paraId="35E4EA7C" w14:textId="77777777" w:rsidR="00177D05" w:rsidRPr="00177D05" w:rsidRDefault="00177D05" w:rsidP="00177D05">
      <w:pPr>
        <w:pStyle w:val="NoSpacing"/>
        <w:ind w:left="720"/>
      </w:pPr>
      <w:r w:rsidRPr="00177D05">
        <w:t xml:space="preserve">def </w:t>
      </w:r>
      <w:proofErr w:type="spellStart"/>
      <w:r w:rsidRPr="00177D05">
        <w:t>findLen</w:t>
      </w:r>
      <w:proofErr w:type="spellEnd"/>
      <w:r w:rsidRPr="00177D05">
        <w:t>(str):</w:t>
      </w:r>
    </w:p>
    <w:p w14:paraId="2A046F04" w14:textId="77777777" w:rsidR="00177D05" w:rsidRPr="00177D05" w:rsidRDefault="00177D05" w:rsidP="00177D05">
      <w:pPr>
        <w:pStyle w:val="NoSpacing"/>
        <w:ind w:left="720"/>
      </w:pPr>
      <w:r w:rsidRPr="00177D05">
        <w:t>    if not str:</w:t>
      </w:r>
    </w:p>
    <w:p w14:paraId="0723A960" w14:textId="77777777" w:rsidR="00177D05" w:rsidRPr="00177D05" w:rsidRDefault="00177D05" w:rsidP="00177D05">
      <w:pPr>
        <w:pStyle w:val="NoSpacing"/>
        <w:ind w:left="720"/>
      </w:pPr>
      <w:r w:rsidRPr="00177D05">
        <w:t>        return 0</w:t>
      </w:r>
    </w:p>
    <w:p w14:paraId="7E256ED6" w14:textId="77777777" w:rsidR="00177D05" w:rsidRPr="00177D05" w:rsidRDefault="00177D05" w:rsidP="00177D05">
      <w:pPr>
        <w:pStyle w:val="NoSpacing"/>
        <w:ind w:left="720"/>
      </w:pPr>
      <w:r w:rsidRPr="00177D05">
        <w:t>    else:</w:t>
      </w:r>
    </w:p>
    <w:p w14:paraId="7D19F2F6" w14:textId="77777777" w:rsidR="00177D05" w:rsidRPr="00177D05" w:rsidRDefault="00177D05" w:rsidP="00177D05">
      <w:pPr>
        <w:pStyle w:val="NoSpacing"/>
        <w:ind w:left="720"/>
      </w:pPr>
      <w:r w:rsidRPr="00177D05">
        <w:t>        </w:t>
      </w:r>
      <w:proofErr w:type="spellStart"/>
      <w:r w:rsidRPr="00177D05">
        <w:t>some_random_str</w:t>
      </w:r>
      <w:proofErr w:type="spellEnd"/>
      <w:r w:rsidRPr="00177D05">
        <w:t xml:space="preserve"> = '</w:t>
      </w:r>
      <w:proofErr w:type="spellStart"/>
      <w:r w:rsidRPr="00177D05">
        <w:t>py</w:t>
      </w:r>
      <w:proofErr w:type="spellEnd"/>
      <w:r w:rsidRPr="00177D05">
        <w:t>'</w:t>
      </w:r>
    </w:p>
    <w:p w14:paraId="678AC4DF" w14:textId="77777777" w:rsidR="00177D05" w:rsidRPr="00177D05" w:rsidRDefault="00177D05" w:rsidP="00177D05">
      <w:pPr>
        <w:pStyle w:val="NoSpacing"/>
        <w:ind w:left="720"/>
      </w:pPr>
      <w:r w:rsidRPr="00177D05">
        <w:t>        return ((</w:t>
      </w:r>
      <w:proofErr w:type="spellStart"/>
      <w:r w:rsidRPr="00177D05">
        <w:t>some_random_str</w:t>
      </w:r>
      <w:proofErr w:type="spellEnd"/>
      <w:proofErr w:type="gramStart"/>
      <w:r w:rsidRPr="00177D05">
        <w:t>).join</w:t>
      </w:r>
      <w:proofErr w:type="gramEnd"/>
      <w:r w:rsidRPr="00177D05">
        <w:t>(str)).count(</w:t>
      </w:r>
      <w:proofErr w:type="spellStart"/>
      <w:r w:rsidRPr="00177D05">
        <w:t>some_random_str</w:t>
      </w:r>
      <w:proofErr w:type="spellEnd"/>
      <w:r w:rsidRPr="00177D05">
        <w:t>) + 1</w:t>
      </w:r>
    </w:p>
    <w:p w14:paraId="16A31B5E" w14:textId="4C57106A" w:rsidR="00F41506" w:rsidRDefault="00F41506" w:rsidP="00B97D1D"/>
    <w:p w14:paraId="311FE251" w14:textId="3858BCD4" w:rsidR="00B97D1D" w:rsidRDefault="00B97D1D" w:rsidP="00B97D1D">
      <w:r>
        <w:t>7.</w:t>
      </w:r>
      <w:r>
        <w:tab/>
        <w:t>Python program to print even length words in a string</w:t>
      </w:r>
    </w:p>
    <w:p w14:paraId="78B0DBD9" w14:textId="6EFC7569" w:rsidR="00177D05" w:rsidRPr="00177D05" w:rsidRDefault="00177D05" w:rsidP="00177D05">
      <w:pPr>
        <w:pStyle w:val="NoSpacing"/>
        <w:ind w:left="720"/>
      </w:pPr>
      <w:r w:rsidRPr="00177D05">
        <w:t>n="</w:t>
      </w:r>
      <w:proofErr w:type="gramStart"/>
      <w:r w:rsidRPr="00177D05">
        <w:t xml:space="preserve">python </w:t>
      </w:r>
      <w:r>
        <w:t xml:space="preserve"> is</w:t>
      </w:r>
      <w:proofErr w:type="gramEnd"/>
      <w:r>
        <w:t xml:space="preserve"> a </w:t>
      </w:r>
      <w:r w:rsidRPr="00177D05">
        <w:t>language"</w:t>
      </w:r>
    </w:p>
    <w:p w14:paraId="71FDDBC3" w14:textId="77777777" w:rsidR="00177D05" w:rsidRPr="00177D05" w:rsidRDefault="00177D05" w:rsidP="00177D05">
      <w:pPr>
        <w:pStyle w:val="NoSpacing"/>
        <w:ind w:left="720"/>
      </w:pPr>
      <w:r w:rsidRPr="00177D05">
        <w:t>s=</w:t>
      </w:r>
      <w:proofErr w:type="spellStart"/>
      <w:proofErr w:type="gramStart"/>
      <w:r w:rsidRPr="00177D05">
        <w:t>n.split</w:t>
      </w:r>
      <w:proofErr w:type="spellEnd"/>
      <w:proofErr w:type="gramEnd"/>
      <w:r w:rsidRPr="00177D05">
        <w:t>(" ")</w:t>
      </w:r>
    </w:p>
    <w:p w14:paraId="0A0CAB83" w14:textId="53A6E358" w:rsidR="00177D05" w:rsidRPr="00177D05" w:rsidRDefault="00177D05" w:rsidP="00177D05">
      <w:pPr>
        <w:pStyle w:val="NoSpacing"/>
        <w:ind w:left="720"/>
      </w:pPr>
      <w:r w:rsidRPr="00177D05">
        <w:t xml:space="preserve">for </w:t>
      </w:r>
      <w:proofErr w:type="spellStart"/>
      <w:r w:rsidRPr="00177D05">
        <w:t>i</w:t>
      </w:r>
      <w:proofErr w:type="spellEnd"/>
      <w:r w:rsidRPr="00177D05">
        <w:t xml:space="preserve"> in s:</w:t>
      </w:r>
    </w:p>
    <w:p w14:paraId="231C8394" w14:textId="77777777" w:rsidR="00177D05" w:rsidRPr="00177D05" w:rsidRDefault="00177D05" w:rsidP="00177D05">
      <w:pPr>
        <w:pStyle w:val="NoSpacing"/>
        <w:ind w:left="720"/>
      </w:pPr>
      <w:r w:rsidRPr="00177D05">
        <w:t xml:space="preserve">  if </w:t>
      </w:r>
      <w:proofErr w:type="spellStart"/>
      <w:r w:rsidRPr="00177D05">
        <w:t>len</w:t>
      </w:r>
      <w:proofErr w:type="spellEnd"/>
      <w:r w:rsidRPr="00177D05">
        <w:t>(</w:t>
      </w:r>
      <w:proofErr w:type="spellStart"/>
      <w:r w:rsidRPr="00177D05">
        <w:t>i</w:t>
      </w:r>
      <w:proofErr w:type="spellEnd"/>
      <w:r w:rsidRPr="00177D05">
        <w:t>)%2==0:</w:t>
      </w:r>
    </w:p>
    <w:p w14:paraId="17F08714" w14:textId="77777777" w:rsidR="00177D05" w:rsidRPr="00177D05" w:rsidRDefault="00177D05" w:rsidP="00177D05">
      <w:pPr>
        <w:pStyle w:val="NoSpacing"/>
        <w:ind w:left="720"/>
      </w:pPr>
      <w:r w:rsidRPr="00177D05">
        <w:t>    print(</w:t>
      </w:r>
      <w:proofErr w:type="spellStart"/>
      <w:r w:rsidRPr="00177D05">
        <w:t>i</w:t>
      </w:r>
      <w:proofErr w:type="spellEnd"/>
      <w:r w:rsidRPr="00177D05">
        <w:t>)</w:t>
      </w:r>
    </w:p>
    <w:p w14:paraId="3F50DEB7" w14:textId="017ADA98" w:rsidR="00177D05" w:rsidRDefault="00177D05" w:rsidP="00B97D1D"/>
    <w:p w14:paraId="2F3A1BC3" w14:textId="446C9410" w:rsidR="00B97D1D" w:rsidRDefault="00B97D1D" w:rsidP="00B97D1D">
      <w:r>
        <w:t>8.</w:t>
      </w:r>
      <w:r>
        <w:tab/>
        <w:t>Python program to accept the strings which contains all vowels</w:t>
      </w:r>
    </w:p>
    <w:p w14:paraId="2B093C41" w14:textId="5AF773CA" w:rsidR="00F606ED" w:rsidRPr="00F606ED" w:rsidRDefault="00177D05" w:rsidP="00F606ED">
      <w:pPr>
        <w:pStyle w:val="NoSpacing"/>
        <w:ind w:left="720"/>
      </w:pPr>
      <w:r>
        <w:t xml:space="preserve">    </w:t>
      </w:r>
      <w:r w:rsidR="00F606ED" w:rsidRPr="00F606ED">
        <w:t xml:space="preserve">def </w:t>
      </w:r>
      <w:proofErr w:type="spellStart"/>
      <w:r w:rsidR="00F606ED" w:rsidRPr="00F606ED">
        <w:t>CheckString</w:t>
      </w:r>
      <w:proofErr w:type="spellEnd"/>
      <w:r w:rsidR="00F606ED" w:rsidRPr="00F606ED">
        <w:t>(s):</w:t>
      </w:r>
    </w:p>
    <w:p w14:paraId="1C5955BE" w14:textId="77777777" w:rsidR="00F606ED" w:rsidRPr="00F606ED" w:rsidRDefault="00F606ED" w:rsidP="00F606ED">
      <w:pPr>
        <w:pStyle w:val="NoSpacing"/>
        <w:ind w:left="720"/>
      </w:pPr>
      <w:r w:rsidRPr="00F606ED">
        <w:t xml:space="preserve">    s = </w:t>
      </w:r>
      <w:proofErr w:type="spellStart"/>
      <w:proofErr w:type="gramStart"/>
      <w:r w:rsidRPr="00F606ED">
        <w:t>s.lower</w:t>
      </w:r>
      <w:proofErr w:type="spellEnd"/>
      <w:proofErr w:type="gramEnd"/>
      <w:r w:rsidRPr="00F606ED">
        <w:t>()</w:t>
      </w:r>
    </w:p>
    <w:p w14:paraId="2A3B227B" w14:textId="77777777" w:rsidR="00F606ED" w:rsidRPr="00F606ED" w:rsidRDefault="00F606ED" w:rsidP="00F606ED">
      <w:pPr>
        <w:pStyle w:val="NoSpacing"/>
        <w:ind w:left="720"/>
      </w:pPr>
      <w:r w:rsidRPr="00F606ED">
        <w:t xml:space="preserve">    vowels = set("</w:t>
      </w:r>
      <w:proofErr w:type="spellStart"/>
      <w:r w:rsidRPr="00F606ED">
        <w:t>aeiou</w:t>
      </w:r>
      <w:proofErr w:type="spellEnd"/>
      <w:r w:rsidRPr="00F606ED">
        <w:t>")</w:t>
      </w:r>
    </w:p>
    <w:p w14:paraId="39A694F6" w14:textId="77777777" w:rsidR="00F606ED" w:rsidRPr="00F606ED" w:rsidRDefault="00F606ED" w:rsidP="00F606ED">
      <w:pPr>
        <w:pStyle w:val="NoSpacing"/>
        <w:ind w:left="720"/>
      </w:pPr>
      <w:r w:rsidRPr="00F606ED">
        <w:t xml:space="preserve">    for char in s:</w:t>
      </w:r>
    </w:p>
    <w:p w14:paraId="46AD77C2" w14:textId="77777777" w:rsidR="00F606ED" w:rsidRPr="00F606ED" w:rsidRDefault="00F606ED" w:rsidP="00F606ED">
      <w:pPr>
        <w:pStyle w:val="NoSpacing"/>
        <w:ind w:left="720"/>
      </w:pPr>
      <w:r w:rsidRPr="00F606ED">
        <w:t xml:space="preserve">        if char in vowels:</w:t>
      </w:r>
    </w:p>
    <w:p w14:paraId="07D837E1" w14:textId="77777777" w:rsidR="00F606ED" w:rsidRPr="00F606ED" w:rsidRDefault="00F606ED" w:rsidP="00F606ED">
      <w:pPr>
        <w:pStyle w:val="NoSpacing"/>
        <w:ind w:left="720"/>
      </w:pPr>
      <w:r w:rsidRPr="00F606ED">
        <w:t xml:space="preserve">            </w:t>
      </w:r>
      <w:proofErr w:type="spellStart"/>
      <w:proofErr w:type="gramStart"/>
      <w:r w:rsidRPr="00F606ED">
        <w:t>vowels.remove</w:t>
      </w:r>
      <w:proofErr w:type="spellEnd"/>
      <w:proofErr w:type="gramEnd"/>
      <w:r w:rsidRPr="00F606ED">
        <w:t>(char)</w:t>
      </w:r>
    </w:p>
    <w:p w14:paraId="0CE46385" w14:textId="77777777" w:rsidR="00F606ED" w:rsidRPr="00F606ED" w:rsidRDefault="00F606ED" w:rsidP="00F606ED">
      <w:pPr>
        <w:pStyle w:val="NoSpacing"/>
        <w:ind w:left="720"/>
      </w:pPr>
      <w:r w:rsidRPr="00F606ED">
        <w:t xml:space="preserve">    if </w:t>
      </w:r>
      <w:proofErr w:type="spellStart"/>
      <w:r w:rsidRPr="00F606ED">
        <w:t>len</w:t>
      </w:r>
      <w:proofErr w:type="spellEnd"/>
      <w:r w:rsidRPr="00F606ED">
        <w:t>(vowels) == 0:</w:t>
      </w:r>
    </w:p>
    <w:p w14:paraId="30CAA24F" w14:textId="77777777" w:rsidR="00F606ED" w:rsidRPr="00F606ED" w:rsidRDefault="00F606ED" w:rsidP="00F606ED">
      <w:pPr>
        <w:pStyle w:val="NoSpacing"/>
        <w:ind w:left="720"/>
      </w:pPr>
      <w:r w:rsidRPr="00F606ED">
        <w:t xml:space="preserve">        print("Accepted")</w:t>
      </w:r>
    </w:p>
    <w:p w14:paraId="68C184FE" w14:textId="77777777" w:rsidR="00F606ED" w:rsidRPr="00F606ED" w:rsidRDefault="00F606ED" w:rsidP="00F606ED">
      <w:pPr>
        <w:pStyle w:val="NoSpacing"/>
        <w:ind w:left="720"/>
      </w:pPr>
      <w:r w:rsidRPr="00F606ED">
        <w:t xml:space="preserve">    else:</w:t>
      </w:r>
    </w:p>
    <w:p w14:paraId="6317EB5F" w14:textId="77777777" w:rsidR="00F606ED" w:rsidRPr="00F606ED" w:rsidRDefault="00F606ED" w:rsidP="00F606ED">
      <w:pPr>
        <w:pStyle w:val="NoSpacing"/>
        <w:ind w:left="720"/>
      </w:pPr>
      <w:r w:rsidRPr="00F606ED">
        <w:t xml:space="preserve">        </w:t>
      </w:r>
      <w:proofErr w:type="gramStart"/>
      <w:r w:rsidRPr="00F606ED">
        <w:t>print(</w:t>
      </w:r>
      <w:proofErr w:type="gramEnd"/>
      <w:r w:rsidRPr="00F606ED">
        <w:t>"Not accepted")</w:t>
      </w:r>
    </w:p>
    <w:p w14:paraId="5809246A" w14:textId="77777777" w:rsidR="00F606ED" w:rsidRPr="00F606ED" w:rsidRDefault="00F606ED" w:rsidP="00F606ED">
      <w:pPr>
        <w:pStyle w:val="NoSpacing"/>
      </w:pPr>
    </w:p>
    <w:p w14:paraId="71C6E82C" w14:textId="4E2FF4D6" w:rsidR="00F606ED" w:rsidRPr="00F606ED" w:rsidRDefault="00F606ED" w:rsidP="00F606ED">
      <w:pPr>
        <w:pStyle w:val="NoSpacing"/>
        <w:ind w:left="720"/>
      </w:pPr>
      <w:r w:rsidRPr="00F606ED">
        <w:t>s</w:t>
      </w:r>
      <w:r>
        <w:t>1</w:t>
      </w:r>
      <w:r w:rsidRPr="00F606ED">
        <w:t>="python"</w:t>
      </w:r>
    </w:p>
    <w:p w14:paraId="76C5CEE0" w14:textId="77777777" w:rsidR="00F606ED" w:rsidRPr="00F606ED" w:rsidRDefault="00F606ED" w:rsidP="00F606ED">
      <w:pPr>
        <w:pStyle w:val="NoSpacing"/>
        <w:ind w:left="720"/>
      </w:pPr>
      <w:r w:rsidRPr="00F606ED">
        <w:t>print(s2)</w:t>
      </w:r>
    </w:p>
    <w:p w14:paraId="1D9E60FC" w14:textId="77777777" w:rsidR="00F606ED" w:rsidRPr="00F606ED" w:rsidRDefault="00F606ED" w:rsidP="00F606ED">
      <w:pPr>
        <w:pStyle w:val="NoSpacing"/>
        <w:ind w:left="720"/>
      </w:pPr>
      <w:proofErr w:type="spellStart"/>
      <w:r w:rsidRPr="00F606ED">
        <w:t>CheckString</w:t>
      </w:r>
      <w:proofErr w:type="spellEnd"/>
      <w:r w:rsidRPr="00F606ED">
        <w:t>(s2)</w:t>
      </w:r>
    </w:p>
    <w:p w14:paraId="147915A3" w14:textId="20D0A35D" w:rsidR="00177D05" w:rsidRDefault="00177D05" w:rsidP="00B97D1D"/>
    <w:p w14:paraId="7F17F6A8" w14:textId="555E7CFF" w:rsidR="00F606ED" w:rsidRDefault="00F606ED" w:rsidP="00B97D1D"/>
    <w:p w14:paraId="24EE271E" w14:textId="5F5F73A0" w:rsidR="00F606ED" w:rsidRDefault="00F606ED" w:rsidP="00B97D1D"/>
    <w:p w14:paraId="6BE3B722" w14:textId="77777777" w:rsidR="00F606ED" w:rsidRDefault="00F606ED" w:rsidP="00B97D1D"/>
    <w:p w14:paraId="6347D59D" w14:textId="6860C667" w:rsidR="00B97D1D" w:rsidRDefault="00B97D1D" w:rsidP="00B97D1D">
      <w:r>
        <w:lastRenderedPageBreak/>
        <w:t>9.</w:t>
      </w:r>
      <w:r>
        <w:tab/>
        <w:t>Python | Count the Number of matching characters in a pair of string</w:t>
      </w:r>
    </w:p>
    <w:p w14:paraId="48ABB008" w14:textId="77777777" w:rsidR="00F606ED" w:rsidRPr="00F606ED" w:rsidRDefault="00F606ED" w:rsidP="00F606ED">
      <w:pPr>
        <w:pStyle w:val="NoSpacing"/>
        <w:ind w:left="720"/>
      </w:pPr>
      <w:r>
        <w:t xml:space="preserve">               </w:t>
      </w:r>
      <w:r w:rsidRPr="00F606ED">
        <w:t xml:space="preserve">def </w:t>
      </w:r>
      <w:proofErr w:type="gramStart"/>
      <w:r w:rsidRPr="00F606ED">
        <w:t>count(</w:t>
      </w:r>
      <w:proofErr w:type="gramEnd"/>
      <w:r w:rsidRPr="00F606ED">
        <w:t>s1, s2):</w:t>
      </w:r>
    </w:p>
    <w:p w14:paraId="7D8D0F79" w14:textId="77777777" w:rsidR="00F606ED" w:rsidRPr="00F606ED" w:rsidRDefault="00F606ED" w:rsidP="00F606ED">
      <w:pPr>
        <w:pStyle w:val="NoSpacing"/>
        <w:ind w:left="720"/>
      </w:pPr>
      <w:r w:rsidRPr="00F606ED">
        <w:t xml:space="preserve">    c=0 #counter variable</w:t>
      </w:r>
    </w:p>
    <w:p w14:paraId="27979CBB" w14:textId="77777777" w:rsidR="00F606ED" w:rsidRPr="00F606ED" w:rsidRDefault="00F606ED" w:rsidP="00F606ED">
      <w:pPr>
        <w:pStyle w:val="NoSpacing"/>
        <w:ind w:left="720"/>
      </w:pPr>
      <w:r w:rsidRPr="00F606ED">
        <w:t xml:space="preserve">    j=0</w:t>
      </w:r>
    </w:p>
    <w:p w14:paraId="7E646A80" w14:textId="77777777" w:rsidR="00F606ED" w:rsidRPr="00F606ED" w:rsidRDefault="00F606ED" w:rsidP="00F606ED">
      <w:pPr>
        <w:pStyle w:val="NoSpacing"/>
        <w:ind w:left="720"/>
      </w:pPr>
      <w:r w:rsidRPr="00F606ED">
        <w:t xml:space="preserve">    for </w:t>
      </w:r>
      <w:proofErr w:type="spellStart"/>
      <w:r w:rsidRPr="00F606ED">
        <w:t>i</w:t>
      </w:r>
      <w:proofErr w:type="spellEnd"/>
      <w:r w:rsidRPr="00F606ED">
        <w:t xml:space="preserve"> in s1:</w:t>
      </w:r>
    </w:p>
    <w:p w14:paraId="6D56B605" w14:textId="77777777" w:rsidR="00F606ED" w:rsidRPr="00F606ED" w:rsidRDefault="00F606ED" w:rsidP="00F606ED">
      <w:pPr>
        <w:pStyle w:val="NoSpacing"/>
        <w:ind w:left="720"/>
      </w:pPr>
      <w:r w:rsidRPr="00F606ED">
        <w:t xml:space="preserve">        if s</w:t>
      </w:r>
      <w:proofErr w:type="gramStart"/>
      <w:r w:rsidRPr="00F606ED">
        <w:t>2.find</w:t>
      </w:r>
      <w:proofErr w:type="gramEnd"/>
      <w:r w:rsidRPr="00F606ED">
        <w:t>(</w:t>
      </w:r>
      <w:proofErr w:type="spellStart"/>
      <w:r w:rsidRPr="00F606ED">
        <w:t>i</w:t>
      </w:r>
      <w:proofErr w:type="spellEnd"/>
      <w:r w:rsidRPr="00F606ED">
        <w:t>)&gt;-0 and j==s1.find(</w:t>
      </w:r>
      <w:proofErr w:type="spellStart"/>
      <w:r w:rsidRPr="00F606ED">
        <w:t>i</w:t>
      </w:r>
      <w:proofErr w:type="spellEnd"/>
      <w:r w:rsidRPr="00F606ED">
        <w:t>):</w:t>
      </w:r>
    </w:p>
    <w:p w14:paraId="3291D208" w14:textId="77777777" w:rsidR="00F606ED" w:rsidRPr="00F606ED" w:rsidRDefault="00F606ED" w:rsidP="00F606ED">
      <w:pPr>
        <w:pStyle w:val="NoSpacing"/>
        <w:ind w:left="720"/>
      </w:pPr>
      <w:r w:rsidRPr="00F606ED">
        <w:t xml:space="preserve">            c=c+1</w:t>
      </w:r>
    </w:p>
    <w:p w14:paraId="1F334C42" w14:textId="77777777" w:rsidR="00F606ED" w:rsidRPr="00F606ED" w:rsidRDefault="00F606ED" w:rsidP="00F606ED">
      <w:pPr>
        <w:pStyle w:val="NoSpacing"/>
        <w:ind w:left="720"/>
      </w:pPr>
      <w:r w:rsidRPr="00F606ED">
        <w:t xml:space="preserve">        j=j+1</w:t>
      </w:r>
    </w:p>
    <w:p w14:paraId="0E01412B" w14:textId="77777777" w:rsidR="00F606ED" w:rsidRPr="00F606ED" w:rsidRDefault="00F606ED" w:rsidP="00F606ED">
      <w:pPr>
        <w:pStyle w:val="NoSpacing"/>
        <w:ind w:left="720"/>
      </w:pPr>
      <w:r w:rsidRPr="00F606ED">
        <w:t xml:space="preserve">    </w:t>
      </w:r>
      <w:proofErr w:type="gramStart"/>
      <w:r w:rsidRPr="00F606ED">
        <w:t>print(</w:t>
      </w:r>
      <w:proofErr w:type="gramEnd"/>
      <w:r w:rsidRPr="00F606ED">
        <w:t>"Matching char: ",c)</w:t>
      </w:r>
    </w:p>
    <w:p w14:paraId="612DC325" w14:textId="77777777" w:rsidR="00F606ED" w:rsidRPr="00F606ED" w:rsidRDefault="00F606ED" w:rsidP="00F606ED">
      <w:pPr>
        <w:pStyle w:val="NoSpacing"/>
        <w:ind w:left="720"/>
      </w:pPr>
    </w:p>
    <w:p w14:paraId="33A448F2" w14:textId="77777777" w:rsidR="00F606ED" w:rsidRPr="00F606ED" w:rsidRDefault="00F606ED" w:rsidP="00F606ED">
      <w:pPr>
        <w:pStyle w:val="NoSpacing"/>
        <w:ind w:left="720"/>
      </w:pPr>
      <w:r w:rsidRPr="00F606ED">
        <w:t>s1="aabcdefk12"</w:t>
      </w:r>
    </w:p>
    <w:p w14:paraId="408F31F9" w14:textId="77777777" w:rsidR="00F606ED" w:rsidRPr="00F606ED" w:rsidRDefault="00F606ED" w:rsidP="00F606ED">
      <w:pPr>
        <w:pStyle w:val="NoSpacing"/>
        <w:ind w:left="720"/>
      </w:pPr>
      <w:r w:rsidRPr="00F606ED">
        <w:t>s2="b2acdefk1"</w:t>
      </w:r>
    </w:p>
    <w:p w14:paraId="507CF0ED" w14:textId="77777777" w:rsidR="00F606ED" w:rsidRPr="00F606ED" w:rsidRDefault="00F606ED" w:rsidP="00F606ED">
      <w:pPr>
        <w:pStyle w:val="NoSpacing"/>
        <w:ind w:left="720"/>
      </w:pPr>
      <w:r w:rsidRPr="00F606ED">
        <w:t>count(s</w:t>
      </w:r>
      <w:proofErr w:type="gramStart"/>
      <w:r w:rsidRPr="00F606ED">
        <w:t>1,s</w:t>
      </w:r>
      <w:proofErr w:type="gramEnd"/>
      <w:r w:rsidRPr="00F606ED">
        <w:t>2)</w:t>
      </w:r>
    </w:p>
    <w:p w14:paraId="63A85A06" w14:textId="64339B46" w:rsidR="00F606ED" w:rsidRDefault="00F606ED" w:rsidP="00B97D1D"/>
    <w:p w14:paraId="62BFA410" w14:textId="7EA926D2" w:rsidR="00F606ED" w:rsidRPr="00F606ED" w:rsidRDefault="00B97D1D" w:rsidP="00F606ED">
      <w:r>
        <w:t>10.</w:t>
      </w:r>
      <w:r>
        <w:tab/>
        <w:t>Remove all duplicates from a given string in Python</w:t>
      </w:r>
    </w:p>
    <w:tbl>
      <w:tblPr>
        <w:tblW w:w="871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16"/>
      </w:tblGrid>
      <w:tr w:rsidR="00F606ED" w:rsidRPr="00F606ED" w14:paraId="303C90EE" w14:textId="77777777" w:rsidTr="00F606ED">
        <w:tc>
          <w:tcPr>
            <w:tcW w:w="4091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6D05D3B9" w14:textId="77777777" w:rsidR="00F606ED" w:rsidRPr="00F606ED" w:rsidRDefault="00F606ED" w:rsidP="00F606ED">
            <w:pPr>
              <w:pStyle w:val="NoSpacing"/>
              <w:ind w:left="720"/>
            </w:pPr>
            <w:r w:rsidRPr="00F606ED">
              <w:t xml:space="preserve">def </w:t>
            </w:r>
            <w:proofErr w:type="spellStart"/>
            <w:r w:rsidRPr="00F606ED">
              <w:t>removeDuplicate</w:t>
            </w:r>
            <w:proofErr w:type="spellEnd"/>
            <w:r w:rsidRPr="00F606ED">
              <w:t>(str):</w:t>
            </w:r>
          </w:p>
          <w:p w14:paraId="13985F37" w14:textId="77777777" w:rsidR="00F606ED" w:rsidRPr="00F606ED" w:rsidRDefault="00F606ED" w:rsidP="00F606ED">
            <w:pPr>
              <w:pStyle w:val="NoSpacing"/>
              <w:ind w:left="720"/>
            </w:pPr>
            <w:r w:rsidRPr="00F606ED">
              <w:t>    s=set(str)</w:t>
            </w:r>
          </w:p>
          <w:p w14:paraId="57896FF6" w14:textId="77777777" w:rsidR="00F606ED" w:rsidRPr="00F606ED" w:rsidRDefault="00F606ED" w:rsidP="00F606ED">
            <w:pPr>
              <w:pStyle w:val="NoSpacing"/>
              <w:ind w:left="720"/>
            </w:pPr>
            <w:r w:rsidRPr="00F606ED">
              <w:t>    s="</w:t>
            </w:r>
            <w:proofErr w:type="gramStart"/>
            <w:r w:rsidRPr="00F606ED">
              <w:t>".join</w:t>
            </w:r>
            <w:proofErr w:type="gramEnd"/>
            <w:r w:rsidRPr="00F606ED">
              <w:t>(s)</w:t>
            </w:r>
          </w:p>
          <w:p w14:paraId="4E9905EF" w14:textId="77777777" w:rsidR="00F606ED" w:rsidRPr="00F606ED" w:rsidRDefault="00F606ED" w:rsidP="00F606ED">
            <w:pPr>
              <w:pStyle w:val="NoSpacing"/>
              <w:ind w:left="720"/>
            </w:pPr>
            <w:r w:rsidRPr="00F606ED">
              <w:t>    </w:t>
            </w:r>
            <w:proofErr w:type="gramStart"/>
            <w:r w:rsidRPr="00F606ED">
              <w:t>print(</w:t>
            </w:r>
            <w:proofErr w:type="gramEnd"/>
            <w:r w:rsidRPr="00F606ED">
              <w:t xml:space="preserve">"Without </w:t>
            </w:r>
            <w:proofErr w:type="spellStart"/>
            <w:r w:rsidRPr="00F606ED">
              <w:t>Order:",s</w:t>
            </w:r>
            <w:proofErr w:type="spellEnd"/>
            <w:r w:rsidRPr="00F606ED">
              <w:t>)</w:t>
            </w:r>
          </w:p>
          <w:p w14:paraId="5F858C4C" w14:textId="77777777" w:rsidR="00F606ED" w:rsidRPr="00F606ED" w:rsidRDefault="00F606ED" w:rsidP="00F606ED">
            <w:pPr>
              <w:pStyle w:val="NoSpacing"/>
              <w:ind w:left="720"/>
            </w:pPr>
            <w:r w:rsidRPr="00F606ED">
              <w:t>    t=""</w:t>
            </w:r>
          </w:p>
          <w:p w14:paraId="21641DB9" w14:textId="77777777" w:rsidR="00F606ED" w:rsidRPr="00F606ED" w:rsidRDefault="00F606ED" w:rsidP="00F606ED">
            <w:pPr>
              <w:pStyle w:val="NoSpacing"/>
              <w:ind w:left="720"/>
            </w:pPr>
            <w:r w:rsidRPr="00F606ED">
              <w:t xml:space="preserve">    for </w:t>
            </w:r>
            <w:proofErr w:type="spellStart"/>
            <w:r w:rsidRPr="00F606ED">
              <w:t>i</w:t>
            </w:r>
            <w:proofErr w:type="spellEnd"/>
            <w:r w:rsidRPr="00F606ED">
              <w:t xml:space="preserve"> in str:</w:t>
            </w:r>
          </w:p>
          <w:p w14:paraId="18D4FB15" w14:textId="77777777" w:rsidR="00F606ED" w:rsidRPr="00F606ED" w:rsidRDefault="00F606ED" w:rsidP="00F606ED">
            <w:pPr>
              <w:pStyle w:val="NoSpacing"/>
              <w:ind w:left="720"/>
            </w:pPr>
            <w:r w:rsidRPr="00F606ED">
              <w:t>        </w:t>
            </w:r>
            <w:proofErr w:type="gramStart"/>
            <w:r w:rsidRPr="00F606ED">
              <w:t>if(</w:t>
            </w:r>
            <w:proofErr w:type="spellStart"/>
            <w:proofErr w:type="gramEnd"/>
            <w:r w:rsidRPr="00F606ED">
              <w:t>i</w:t>
            </w:r>
            <w:proofErr w:type="spellEnd"/>
            <w:r w:rsidRPr="00F606ED">
              <w:t xml:space="preserve"> in t):</w:t>
            </w:r>
          </w:p>
          <w:p w14:paraId="3DB102EF" w14:textId="77777777" w:rsidR="00F606ED" w:rsidRPr="00F606ED" w:rsidRDefault="00F606ED" w:rsidP="00F606ED">
            <w:pPr>
              <w:pStyle w:val="NoSpacing"/>
              <w:ind w:left="720"/>
            </w:pPr>
            <w:r w:rsidRPr="00F606ED">
              <w:t>            pass</w:t>
            </w:r>
          </w:p>
          <w:p w14:paraId="4ACA6E67" w14:textId="77777777" w:rsidR="00F606ED" w:rsidRPr="00F606ED" w:rsidRDefault="00F606ED" w:rsidP="00F606ED">
            <w:pPr>
              <w:pStyle w:val="NoSpacing"/>
              <w:ind w:left="720"/>
            </w:pPr>
            <w:r w:rsidRPr="00F606ED">
              <w:t>        else:</w:t>
            </w:r>
          </w:p>
          <w:p w14:paraId="52FA4E9E" w14:textId="77777777" w:rsidR="00F606ED" w:rsidRPr="00F606ED" w:rsidRDefault="00F606ED" w:rsidP="00F606ED">
            <w:pPr>
              <w:pStyle w:val="NoSpacing"/>
              <w:ind w:left="720"/>
            </w:pPr>
            <w:r w:rsidRPr="00F606ED">
              <w:t>            t=</w:t>
            </w:r>
            <w:proofErr w:type="spellStart"/>
            <w:r w:rsidRPr="00F606ED">
              <w:t>t+i</w:t>
            </w:r>
            <w:proofErr w:type="spellEnd"/>
          </w:p>
          <w:p w14:paraId="67A6DE22" w14:textId="77777777" w:rsidR="00F606ED" w:rsidRPr="00F606ED" w:rsidRDefault="00F606ED" w:rsidP="00F606ED">
            <w:pPr>
              <w:pStyle w:val="NoSpacing"/>
              <w:ind w:left="720"/>
            </w:pPr>
            <w:r w:rsidRPr="00F606ED">
              <w:t>        </w:t>
            </w:r>
            <w:proofErr w:type="gramStart"/>
            <w:r w:rsidRPr="00F606ED">
              <w:t>print(</w:t>
            </w:r>
            <w:proofErr w:type="gramEnd"/>
            <w:r w:rsidRPr="00F606ED">
              <w:t xml:space="preserve">"With </w:t>
            </w:r>
            <w:proofErr w:type="spellStart"/>
            <w:r w:rsidRPr="00F606ED">
              <w:t>Order:",t</w:t>
            </w:r>
            <w:proofErr w:type="spellEnd"/>
            <w:r w:rsidRPr="00F606ED">
              <w:t>)</w:t>
            </w:r>
          </w:p>
          <w:p w14:paraId="07A4BD49" w14:textId="77777777" w:rsidR="00F606ED" w:rsidRPr="00F606ED" w:rsidRDefault="00F606ED" w:rsidP="00F606ED">
            <w:pPr>
              <w:pStyle w:val="NoSpacing"/>
              <w:ind w:left="720"/>
            </w:pPr>
            <w:r w:rsidRPr="00F606ED">
              <w:t>     </w:t>
            </w:r>
          </w:p>
          <w:p w14:paraId="55FE4175" w14:textId="0D48C160" w:rsidR="00F606ED" w:rsidRPr="00F606ED" w:rsidRDefault="00F606ED" w:rsidP="00F606ED">
            <w:pPr>
              <w:pStyle w:val="NoSpacing"/>
              <w:ind w:left="720"/>
            </w:pPr>
            <w:r w:rsidRPr="00F606ED">
              <w:t>str="</w:t>
            </w:r>
            <w:r w:rsidR="001663F5">
              <w:t>python is free python is open source</w:t>
            </w:r>
            <w:r w:rsidRPr="00F606ED">
              <w:t>"</w:t>
            </w:r>
          </w:p>
          <w:p w14:paraId="1621F83A" w14:textId="77777777" w:rsidR="00F606ED" w:rsidRPr="00F606ED" w:rsidRDefault="00F606ED" w:rsidP="00F606ED">
            <w:pPr>
              <w:pStyle w:val="NoSpacing"/>
              <w:ind w:left="720"/>
            </w:pPr>
            <w:proofErr w:type="spellStart"/>
            <w:r w:rsidRPr="00F606ED">
              <w:t>removeDuplicate</w:t>
            </w:r>
            <w:proofErr w:type="spellEnd"/>
            <w:r w:rsidRPr="00F606ED">
              <w:t>(str)</w:t>
            </w:r>
          </w:p>
        </w:tc>
      </w:tr>
    </w:tbl>
    <w:p w14:paraId="608B978B" w14:textId="1E90B55B" w:rsidR="00F606ED" w:rsidRDefault="00F606ED" w:rsidP="00B97D1D"/>
    <w:p w14:paraId="2808E90D" w14:textId="77777777" w:rsidR="00E07827" w:rsidRPr="00B97D1D" w:rsidRDefault="00E07827" w:rsidP="00B97D1D"/>
    <w:sectPr w:rsidR="00E07827" w:rsidRPr="00B97D1D" w:rsidSect="00F606E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2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A9A70" w14:textId="77777777" w:rsidR="00C61749" w:rsidRDefault="00C61749" w:rsidP="00534A5F">
      <w:pPr>
        <w:spacing w:after="0" w:line="240" w:lineRule="auto"/>
      </w:pPr>
      <w:r>
        <w:separator/>
      </w:r>
    </w:p>
  </w:endnote>
  <w:endnote w:type="continuationSeparator" w:id="0">
    <w:p w14:paraId="6A51F3D5" w14:textId="77777777" w:rsidR="00C61749" w:rsidRDefault="00C61749" w:rsidP="00534A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A7CC3" w14:textId="77777777" w:rsidR="00534A5F" w:rsidRDefault="00534A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D3AE6" w14:textId="77777777" w:rsidR="00534A5F" w:rsidRDefault="00534A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41A61" w14:textId="77777777" w:rsidR="00534A5F" w:rsidRDefault="00534A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F3146" w14:textId="77777777" w:rsidR="00C61749" w:rsidRDefault="00C61749" w:rsidP="00534A5F">
      <w:pPr>
        <w:spacing w:after="0" w:line="240" w:lineRule="auto"/>
      </w:pPr>
      <w:r>
        <w:separator/>
      </w:r>
    </w:p>
  </w:footnote>
  <w:footnote w:type="continuationSeparator" w:id="0">
    <w:p w14:paraId="075004F3" w14:textId="77777777" w:rsidR="00C61749" w:rsidRDefault="00C61749" w:rsidP="00534A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B7B3B" w14:textId="20D0E6DA" w:rsidR="00534A5F" w:rsidRDefault="00000000">
    <w:pPr>
      <w:pStyle w:val="Header"/>
    </w:pPr>
    <w:r>
      <w:rPr>
        <w:noProof/>
      </w:rPr>
      <w:pict w14:anchorId="0934F4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3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E4F3C" w14:textId="4F82077B" w:rsidR="00534A5F" w:rsidRDefault="00000000">
    <w:pPr>
      <w:pStyle w:val="Header"/>
    </w:pPr>
    <w:r>
      <w:rPr>
        <w:noProof/>
      </w:rPr>
      <w:pict w14:anchorId="4A65E5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4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D0039" w14:textId="60E4E08A" w:rsidR="00534A5F" w:rsidRDefault="00000000">
    <w:pPr>
      <w:pStyle w:val="Header"/>
    </w:pPr>
    <w:r>
      <w:rPr>
        <w:noProof/>
      </w:rPr>
      <w:pict w14:anchorId="4786FE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2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B000C"/>
    <w:multiLevelType w:val="multilevel"/>
    <w:tmpl w:val="E0CED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94210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wNTOwNDIzMbBQ0lEKTi0uzszPAykwrAUAX/UorywAAAA="/>
  </w:docVars>
  <w:rsids>
    <w:rsidRoot w:val="00E07827"/>
    <w:rsid w:val="001663F5"/>
    <w:rsid w:val="00177D05"/>
    <w:rsid w:val="004A06C9"/>
    <w:rsid w:val="00534A5F"/>
    <w:rsid w:val="0090011E"/>
    <w:rsid w:val="00B97D1D"/>
    <w:rsid w:val="00BB43DC"/>
    <w:rsid w:val="00C61749"/>
    <w:rsid w:val="00E07827"/>
    <w:rsid w:val="00F41506"/>
    <w:rsid w:val="00F60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C1923"/>
  <w15:chartTrackingRefBased/>
  <w15:docId w15:val="{8C2565BC-9DE9-4342-9929-0A75B4005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97D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4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A5F"/>
  </w:style>
  <w:style w:type="paragraph" w:styleId="Footer">
    <w:name w:val="footer"/>
    <w:basedOn w:val="Normal"/>
    <w:link w:val="FooterChar"/>
    <w:uiPriority w:val="99"/>
    <w:unhideWhenUsed/>
    <w:rsid w:val="00534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A5F"/>
  </w:style>
  <w:style w:type="paragraph" w:styleId="ListParagraph">
    <w:name w:val="List Paragraph"/>
    <w:basedOn w:val="Normal"/>
    <w:uiPriority w:val="34"/>
    <w:qFormat/>
    <w:rsid w:val="0090011E"/>
    <w:pPr>
      <w:ind w:left="720"/>
      <w:contextualSpacing/>
    </w:pPr>
  </w:style>
  <w:style w:type="paragraph" w:styleId="NoSpacing">
    <w:name w:val="No Spacing"/>
    <w:uiPriority w:val="1"/>
    <w:qFormat/>
    <w:rsid w:val="004A06C9"/>
    <w:pPr>
      <w:spacing w:after="0" w:line="240" w:lineRule="auto"/>
    </w:pPr>
  </w:style>
  <w:style w:type="character" w:styleId="HTMLCode">
    <w:name w:val="HTML Code"/>
    <w:basedOn w:val="DefaultParagraphFont"/>
    <w:uiPriority w:val="99"/>
    <w:semiHidden/>
    <w:unhideWhenUsed/>
    <w:rsid w:val="004A06C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15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1506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token">
    <w:name w:val="token"/>
    <w:basedOn w:val="DefaultParagraphFont"/>
    <w:rsid w:val="00F41506"/>
  </w:style>
  <w:style w:type="paragraph" w:styleId="NormalWeb">
    <w:name w:val="Normal (Web)"/>
    <w:basedOn w:val="Normal"/>
    <w:uiPriority w:val="99"/>
    <w:semiHidden/>
    <w:unhideWhenUsed/>
    <w:rsid w:val="00F606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1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93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9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442387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11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0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8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1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898804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8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5</cp:revision>
  <dcterms:created xsi:type="dcterms:W3CDTF">2021-03-26T05:07:00Z</dcterms:created>
  <dcterms:modified xsi:type="dcterms:W3CDTF">2022-08-17T09:27:00Z</dcterms:modified>
</cp:coreProperties>
</file>